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Calle Siempreviva 123</w:t>
      </w:r>
      <w:r>
        <w:br/>
      </w:r>
      <w:r>
        <w:t xml:space="preserve">Córdoba, Argentina</w:t>
      </w:r>
    </w:p>
    <w:bookmarkStart w:id="20" w:name="X5b0ef73971b822d80906ada1f225ac88cea0047"/>
    <w:p>
      <w:pPr>
        <w:pStyle w:val="Heading2"/>
      </w:pPr>
      <w:r>
        <w:t xml:space="preserve">Subject: Internship Application for Photography Position in Argentina Córdoba</w:t>
      </w:r>
    </w:p>
    <w:p>
      <w:pPr>
        <w:pStyle w:val="FirstParagraph"/>
      </w:pPr>
      <w:r>
        <w:t xml:space="preserve">Dear Hiring Manager,</w:t>
      </w:r>
    </w:p>
    <w:p>
      <w:pPr>
        <w:pStyle w:val="BodyText"/>
      </w:pPr>
      <w:r>
        <w:t xml:space="preserve">It is with immense enthusiasm and profound respect for the vibrant visual arts community of Argentina that I submit this Internship Application Letter for the Photography Intern position at your esteemed studio in Córdoba. As a dedicated emerging Photographer with a deep appreciation for both technical mastery and cultural storytelling, I have long admired how Córdoba’s unique blend of colonial heritage, contemporary creativity, and natural beauty provides an unparalleled canvas for visual narratives. This city—where the historic center whispers tales of 18th-century craftsmanship and the Calamuchita Valley pulses with organic energy—represents not just a location but a living masterpiece that I am eager to document through my lens.</w:t>
      </w:r>
    </w:p>
    <w:p>
      <w:pPr>
        <w:pStyle w:val="BodyText"/>
      </w:pPr>
      <w:r>
        <w:t xml:space="preserve">My journey as a Photographer began during my undergraduate studies in Visual Arts at [University Name], where I immersed myself in both classical darkroom techniques and digital innovation. However, it was an immersive semester studying Latin American visual culture in Buenos Aires that crystallized my passion for capturing authentic human experiences through photography. During that time, I documented street festivals, artisan markets, and the resilient spirit of communities—lessons that taught me photography is never merely about capturing light but about honoring stories embedded in place and people. This philosophy aligns perfectly with Córdoba’s identity as a city where the past informs the present through artistry. I am particularly inspired by how local photographers like Carlos Baca-Flor and Mariana Castillo Deball transform everyday moments in Argentina Córdoba into profound cultural commentary, and I aspire to contribute to this legacy under your mentorship.</w:t>
      </w:r>
    </w:p>
    <w:p>
      <w:pPr>
        <w:pStyle w:val="BodyText"/>
      </w:pPr>
      <w:r>
        <w:t xml:space="preserve">What draws me specifically to an internship opportunity in Argentina Córdoba is the city’s extraordinary photographic potential. The Barrio de la Catedral’s cobblestone streets, the kaleidoscopic murals of Paseo de la Costa, and the ethereal landscapes of Quebrada de Humahuaca (accessible via short trips from Córdoba) offer endless inspiration. I have researched your studio’s recent project documenting the annual Fiestas Patrias in Córdoba’s Plaza San Martín—where traditional folk dancing meets modern street art—and was deeply moved by how you preserved both the visual vibrancy and emotional depth of these celebrations. As an intern, I am eager to assist in projects like this, learning to balance technical precision with cultural sensitivity while photographing events that define Córdoba’s soul.</w:t>
      </w:r>
    </w:p>
    <w:p>
      <w:pPr>
        <w:pStyle w:val="BodyText"/>
      </w:pPr>
      <w:r>
        <w:t xml:space="preserve">My technical proficiency extends beyond basic DSLR operation. I have hands-on experience with lighting design for portrait sessions (including outdoor shoots at the Parque Sarmiento and the Museo del Cabildo), post-processing workflows using Adobe Lightroom and Photoshop, and even drone photography for aerial landscapes of Córdoba’s surrounding vineyards. During a volunteer internship at a community arts center in Montevideo, I developed skills in editing photo essays that highlighted immigrant narratives—a process that honed my ability to collaborate with subjects while respecting their dignity. These experiences have prepared me to immediately contribute to your studio’s editorial, commercial, and documentary work while absorbing the nuances of professional practice under your guidance.</w:t>
      </w:r>
    </w:p>
    <w:p>
      <w:pPr>
        <w:pStyle w:val="BodyText"/>
      </w:pPr>
      <w:r>
        <w:t xml:space="preserve">What truly excites me about this internship is the chance to learn within Argentina Córdoba’s thriving artistic ecosystem. The city’s annual Fotofest Córdoba festival attracts photographers from across Latin America, creating a dynamic space for knowledge exchange. I am keen to immerse myself in this environment—to attend workshops at the Universidad Nacional de Córdoba’s School of Arts, network with local Photographers like Ana María Roldán (whose work on rural crafts resonates with my interests), and explore how Córdoba’s visual language differs from other Argentine cities. I understand that an internship here is not just about technical training but about becoming part of a community that sees photography as a bridge between history and innovation—a perspective I share wholeheartedly.</w:t>
      </w:r>
    </w:p>
    <w:p>
      <w:pPr>
        <w:pStyle w:val="BodyText"/>
      </w:pPr>
      <w:r>
        <w:t xml:space="preserve">I am equally committed to contributing my energy to your team. My fluency in Spanish (Catalan and Italian are also conversational) will allow me to communicate effectively with subjects during shoots across Córdoba’s neighborhoods, from the bohemian vibes of Zanja Grande to the historic charm of San Martín. I am prepared to assist with administrative tasks like portfolio organization, client coordination for studio sessions, and logistics for location shoots—ensuring your team can focus on creative excellence. Moreover, I bring a collaborative mindset: during my studies, I co-created a student photography collective that organized pop-up exhibitions in public spaces across Buenos Aires. This experience taught me how to transform technical skills into community engagement—a value I believe aligns with your studio’s outreach efforts.</w:t>
      </w:r>
    </w:p>
    <w:p>
      <w:pPr>
        <w:pStyle w:val="BodyText"/>
      </w:pPr>
      <w:r>
        <w:t xml:space="preserve">Argentina Córdoba is not merely the setting for this internship; it is the heartbeat of my aspirations as a Photographer. The city’s fusion of colonial grandeur and modern creativity mirrors my own approach: honoring tradition while embracing innovation. I am eager to learn from your team how to elevate ordinary moments into extraordinary visual stories, just as you do in capturing Córdoba’s essence—from the quiet dignity of artisans at the Mercado de Abasto to the electric energy of La Tablada during Fiestas Patrias. As a young Photographer dedicated to ethical storytelling, I understand that my role here is not to impose my vision but to listen deeply and reflect Córdoba’s truth through authentic imagery.</w:t>
      </w:r>
    </w:p>
    <w:p>
      <w:pPr>
        <w:pStyle w:val="BodyText"/>
      </w:pPr>
      <w:r>
        <w:t xml:space="preserve">My resume, attached for your review, details further projects including a documentary series on Córdoba’s elderly textile artisans (conducted during a previous research trip) and my work photographing the 2023 Gato Negro music festival in the city. I am confident that my technical foundation, cultural curiosity, and unwavering commitment to visual ethics would make me a valuable asset to your studio. I am available for an interview at your earliest convenience and can be reached via email or phone any day.</w:t>
      </w:r>
    </w:p>
    <w:p>
      <w:pPr>
        <w:pStyle w:val="BodyText"/>
      </w:pPr>
      <w:r>
        <w:t xml:space="preserve">Thank you for considering this Internship Application Letter from a passionate Photographer eager to grow within Argentina Córdoba’s inspiring creative landscape. I look forward to the possibility of contributing to your studio’s legacy while learning from the masters who shape how the world sees our beloved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Argentina Córdoba</dc:title>
  <dc:creator/>
  <dc:language>en</dc:language>
  <cp:keywords/>
  <dcterms:created xsi:type="dcterms:W3CDTF">2026-07-23T09:15:08Z</dcterms:created>
  <dcterms:modified xsi:type="dcterms:W3CDTF">2026-07-23T09:15:08Z</dcterms:modified>
</cp:coreProperties>
</file>

<file path=docProps/custom.xml><?xml version="1.0" encoding="utf-8"?>
<Properties xmlns="http://schemas.openxmlformats.org/officeDocument/2006/custom-properties" xmlns:vt="http://schemas.openxmlformats.org/officeDocument/2006/docPropsVTypes"/>
</file>